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E4567" w14:textId="020500A1" w:rsidR="0050027E" w:rsidRPr="0050027E" w:rsidRDefault="0050027E" w:rsidP="0050027E">
      <w:pPr>
        <w:pStyle w:val="a7"/>
        <w:spacing w:before="0" w:beforeAutospacing="0" w:after="0" w:afterAutospacing="0" w:line="360" w:lineRule="auto"/>
        <w:ind w:firstLineChars="200" w:firstLine="562"/>
        <w:jc w:val="both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楷体" w:cs="Times New Roman" w:hint="eastAsia"/>
          <w:b/>
          <w:color w:val="0000FF"/>
          <w:kern w:val="2"/>
          <w:sz w:val="28"/>
          <w:szCs w:val="28"/>
        </w:rPr>
        <w:t>阎洁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女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>
        <w:rPr>
          <w:rFonts w:ascii="Times New Roman" w:eastAsia="楷体_GB2312" w:hAnsi="Times New Roman" w:cs="Times New Roman"/>
          <w:sz w:val="28"/>
          <w:szCs w:val="28"/>
        </w:rPr>
        <w:t>987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>
        <w:rPr>
          <w:rFonts w:ascii="Times New Roman" w:eastAsia="楷体_GB2312" w:hAnsi="Times New Roman" w:cs="Times New Roman"/>
          <w:sz w:val="28"/>
          <w:szCs w:val="28"/>
        </w:rPr>
        <w:t>2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月生人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。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新能源电力系统全国重点实验室固定研究人员</w:t>
      </w:r>
      <w:r w:rsidR="005A4546">
        <w:rPr>
          <w:rFonts w:ascii="Times New Roman" w:eastAsia="楷体_GB2312" w:hAnsi="Times New Roman" w:cs="Times New Roman" w:hint="eastAsia"/>
          <w:sz w:val="28"/>
          <w:szCs w:val="28"/>
        </w:rPr>
        <w:t>。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入选中国科协青年人才托举工程</w:t>
      </w:r>
      <w:r w:rsidR="005A4546">
        <w:rPr>
          <w:rFonts w:ascii="Times New Roman" w:eastAsia="楷体_GB2312" w:hAnsi="Times New Roman" w:cs="Times New Roman" w:hint="eastAsia"/>
          <w:sz w:val="28"/>
          <w:szCs w:val="28"/>
        </w:rPr>
        <w:t>、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北京市科技新星。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担任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国际能源署风能预测工作组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 xml:space="preserve">IEA Wind Task 36 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课题负责人；</w:t>
      </w:r>
      <w:r w:rsidR="005A4546">
        <w:rPr>
          <w:rFonts w:ascii="Times New Roman" w:eastAsia="楷体_GB2312" w:hAnsi="Times New Roman" w:cs="Times New Roman" w:hint="eastAsia"/>
          <w:sz w:val="28"/>
          <w:szCs w:val="28"/>
        </w:rPr>
        <w:t>国际电工委员会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IEC TC/SC8A</w:t>
      </w:r>
      <w:r w:rsidR="005A4546">
        <w:rPr>
          <w:rFonts w:ascii="Times New Roman" w:eastAsia="楷体_GB2312" w:hAnsi="Times New Roman" w:cs="Times New Roman"/>
          <w:sz w:val="28"/>
          <w:szCs w:val="28"/>
        </w:rPr>
        <w:t xml:space="preserve"> </w:t>
      </w:r>
      <w:r w:rsidR="005A4546">
        <w:rPr>
          <w:rFonts w:ascii="Times New Roman" w:eastAsia="楷体_GB2312" w:hAnsi="Times New Roman" w:cs="Times New Roman" w:hint="eastAsia"/>
          <w:sz w:val="28"/>
          <w:szCs w:val="28"/>
        </w:rPr>
        <w:t>WG</w:t>
      </w:r>
      <w:r w:rsidR="005A4546">
        <w:rPr>
          <w:rFonts w:ascii="Times New Roman" w:eastAsia="楷体_GB2312" w:hAnsi="Times New Roman" w:cs="Times New Roman"/>
          <w:sz w:val="28"/>
          <w:szCs w:val="28"/>
        </w:rPr>
        <w:t>2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可再生能源发电功率预测工作组专家；一区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Top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期刊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Renewable Energy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编委、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IET Renewable Power Generation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期刊编委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I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EEE Transactions on Power Systems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、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CSEE Journal of Power and Energy Systems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、中国电机工程学报等专刊编委。</w:t>
      </w:r>
    </w:p>
    <w:p w14:paraId="6DC77C1F" w14:textId="37B3C811" w:rsidR="0050027E" w:rsidRDefault="0050027E" w:rsidP="0050027E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主持国家重点研发计划项目、国家自然科学基金共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3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项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；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参与国家级科研项目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7A0D79">
        <w:rPr>
          <w:rFonts w:ascii="Times New Roman" w:eastAsia="楷体_GB2312" w:hAnsi="Times New Roman" w:cs="Times New Roman"/>
          <w:sz w:val="28"/>
          <w:szCs w:val="28"/>
        </w:rPr>
        <w:t>0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余项，企业委托项目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3</w:t>
      </w:r>
      <w:r w:rsidR="007A0D79">
        <w:rPr>
          <w:rFonts w:ascii="Times New Roman" w:eastAsia="楷体_GB2312" w:hAnsi="Times New Roman" w:cs="Times New Roman"/>
          <w:sz w:val="28"/>
          <w:szCs w:val="28"/>
        </w:rPr>
        <w:t>0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余项。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发表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SCI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论文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5</w:t>
      </w:r>
      <w:r>
        <w:rPr>
          <w:rFonts w:ascii="Times New Roman" w:eastAsia="楷体_GB2312" w:hAnsi="Times New Roman" w:cs="Times New Roman"/>
          <w:sz w:val="28"/>
          <w:szCs w:val="28"/>
        </w:rPr>
        <w:t>0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余篇；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国家出版基金资助图书《海上风电场》副主编；获日内瓦国际发明金奖、银奖，联合国工业发</w:t>
      </w:r>
      <w:bookmarkStart w:id="0" w:name="_GoBack"/>
      <w:bookmarkEnd w:id="0"/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展组织（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UNIDO Global Call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）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2022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全球碳中和方案征集卓越项目奖；主持研发了风电场、风光联合、水风光一体化功率预测系统，应用于我国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153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个场站，</w:t>
      </w:r>
      <w:proofErr w:type="gramStart"/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获学习</w:t>
      </w:r>
      <w:proofErr w:type="gramEnd"/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强国</w:t>
      </w:r>
      <w:r w:rsidR="005D004F">
        <w:rPr>
          <w:rFonts w:ascii="Times New Roman" w:eastAsia="楷体_GB2312" w:hAnsi="Times New Roman" w:cs="Times New Roman" w:hint="eastAsia"/>
          <w:sz w:val="28"/>
          <w:szCs w:val="28"/>
        </w:rPr>
        <w:t>平台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专题报道。</w:t>
      </w:r>
    </w:p>
    <w:p w14:paraId="373DE477" w14:textId="25007CC7" w:rsidR="00CF7691" w:rsidRDefault="00CF7691" w:rsidP="00CF7691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主要</w:t>
      </w:r>
      <w:r>
        <w:rPr>
          <w:rFonts w:ascii="Times New Roman" w:eastAsia="楷体_GB2312" w:hAnsi="Times New Roman" w:cs="Times New Roman"/>
          <w:sz w:val="28"/>
          <w:szCs w:val="28"/>
        </w:rPr>
        <w:t>研究方向</w:t>
      </w:r>
      <w:r w:rsidR="0050027E">
        <w:rPr>
          <w:rFonts w:ascii="Times New Roman" w:eastAsia="楷体_GB2312" w:hAnsi="Times New Roman" w:cs="Times New Roman" w:hint="eastAsia"/>
          <w:sz w:val="28"/>
          <w:szCs w:val="28"/>
        </w:rPr>
        <w:t>：风电功率预测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、风电场</w:t>
      </w:r>
      <w:r w:rsidR="0050027E">
        <w:rPr>
          <w:rFonts w:ascii="Times New Roman" w:eastAsia="楷体_GB2312" w:hAnsi="Times New Roman" w:cs="Times New Roman" w:hint="eastAsia"/>
          <w:sz w:val="28"/>
          <w:szCs w:val="28"/>
        </w:rPr>
        <w:t>运行控制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等风电大数据与人工智能领域</w:t>
      </w:r>
      <w:r w:rsidR="0050027E"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5C727BE0" w14:textId="77777777" w:rsidR="00CF7691" w:rsidRDefault="00CF7691" w:rsidP="00CF7691">
      <w:pPr>
        <w:spacing w:before="50" w:after="50" w:line="440" w:lineRule="exact"/>
        <w:rPr>
          <w:rFonts w:eastAsia="楷体_GB2312"/>
          <w:sz w:val="28"/>
          <w:szCs w:val="28"/>
        </w:rPr>
      </w:pPr>
    </w:p>
    <w:p w14:paraId="2F0727A1" w14:textId="35530A11" w:rsidR="00CF7691" w:rsidRPr="00041349" w:rsidRDefault="00E54C25" w:rsidP="00E54C25">
      <w:pPr>
        <w:spacing w:before="50" w:after="50" w:line="440" w:lineRule="exact"/>
        <w:ind w:left="339" w:hangingChars="121" w:hanging="339"/>
        <w:rPr>
          <w:rFonts w:eastAsia="楷体_GB2312"/>
          <w:b/>
          <w:sz w:val="28"/>
          <w:szCs w:val="28"/>
        </w:rPr>
      </w:pPr>
      <w:r>
        <w:rPr>
          <w:rFonts w:eastAsia="楷体_GB2312" w:hint="eastAsia"/>
          <w:sz w:val="28"/>
          <w:szCs w:val="28"/>
        </w:rPr>
        <w:t xml:space="preserve">    </w:t>
      </w:r>
      <w:r w:rsidR="00CF7691" w:rsidRPr="00041349">
        <w:rPr>
          <w:rFonts w:eastAsia="楷体_GB2312"/>
          <w:sz w:val="28"/>
          <w:szCs w:val="28"/>
        </w:rPr>
        <w:t>联系电话：</w:t>
      </w:r>
      <w:r w:rsidR="0050027E">
        <w:rPr>
          <w:rFonts w:eastAsia="楷体_GB2312" w:hint="eastAsia"/>
          <w:sz w:val="28"/>
          <w:szCs w:val="28"/>
        </w:rPr>
        <w:t>0</w:t>
      </w:r>
      <w:r w:rsidR="0050027E">
        <w:rPr>
          <w:rFonts w:eastAsia="楷体_GB2312"/>
          <w:sz w:val="28"/>
          <w:szCs w:val="28"/>
        </w:rPr>
        <w:t>10</w:t>
      </w:r>
      <w:r w:rsidR="0050027E">
        <w:rPr>
          <w:rFonts w:eastAsia="楷体_GB2312" w:hint="eastAsia"/>
          <w:sz w:val="28"/>
          <w:szCs w:val="28"/>
        </w:rPr>
        <w:t>-</w:t>
      </w:r>
      <w:r w:rsidR="0050027E">
        <w:rPr>
          <w:rFonts w:eastAsia="楷体_GB2312"/>
          <w:sz w:val="28"/>
          <w:szCs w:val="28"/>
        </w:rPr>
        <w:t>61771855</w:t>
      </w:r>
    </w:p>
    <w:p w14:paraId="3E07C77D" w14:textId="6B12A5A1" w:rsidR="00CF7691" w:rsidRPr="005D004F" w:rsidRDefault="00E54C25" w:rsidP="00E54C25">
      <w:pPr>
        <w:spacing w:line="360" w:lineRule="auto"/>
        <w:ind w:left="339" w:hangingChars="121" w:hanging="339"/>
        <w:rPr>
          <w:rFonts w:eastAsia="楷体_GB2312" w:hAnsi="楷体"/>
          <w:b/>
          <w:color w:val="0000FF"/>
          <w:sz w:val="28"/>
          <w:szCs w:val="28"/>
        </w:rPr>
      </w:pPr>
      <w:r>
        <w:rPr>
          <w:rFonts w:eastAsia="楷体_GB2312" w:hint="eastAsia"/>
          <w:sz w:val="28"/>
          <w:szCs w:val="28"/>
        </w:rPr>
        <w:t xml:space="preserve">    </w:t>
      </w:r>
      <w:r w:rsidR="00CF7691" w:rsidRPr="00041349">
        <w:rPr>
          <w:rFonts w:eastAsia="楷体_GB2312"/>
          <w:sz w:val="28"/>
          <w:szCs w:val="28"/>
        </w:rPr>
        <w:t>E-mail</w:t>
      </w:r>
      <w:r w:rsidR="00CF7691" w:rsidRPr="00041349">
        <w:rPr>
          <w:rFonts w:eastAsia="楷体_GB2312"/>
          <w:sz w:val="28"/>
          <w:szCs w:val="28"/>
        </w:rPr>
        <w:t>：</w:t>
      </w:r>
      <w:hyperlink r:id="rId6" w:history="1">
        <w:r w:rsidR="005D004F" w:rsidRPr="008A245A">
          <w:rPr>
            <w:rStyle w:val="a8"/>
            <w:rFonts w:hAnsi="楷体"/>
            <w:b/>
            <w:bCs/>
            <w:color w:val="0000FF"/>
            <w:u w:val="none"/>
          </w:rPr>
          <w:t>yanjie@ncepu.edu.cn</w:t>
        </w:r>
      </w:hyperlink>
    </w:p>
    <w:p w14:paraId="0D836DA7" w14:textId="62BF8548" w:rsidR="00DF65A3" w:rsidRPr="00CF7691" w:rsidRDefault="00DF65A3" w:rsidP="005D004F">
      <w:pPr>
        <w:ind w:left="0" w:firstLine="0"/>
      </w:pPr>
    </w:p>
    <w:sectPr w:rsidR="00DF65A3" w:rsidRPr="00CF76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0D5228" w14:textId="77777777" w:rsidR="00ED732E" w:rsidRDefault="00ED732E" w:rsidP="00CF7691">
      <w:pPr>
        <w:spacing w:line="240" w:lineRule="auto"/>
      </w:pPr>
      <w:r>
        <w:separator/>
      </w:r>
    </w:p>
  </w:endnote>
  <w:endnote w:type="continuationSeparator" w:id="0">
    <w:p w14:paraId="7B2566A1" w14:textId="77777777" w:rsidR="00ED732E" w:rsidRDefault="00ED732E" w:rsidP="00CF7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C47523" w14:textId="77777777" w:rsidR="00ED732E" w:rsidRDefault="00ED732E" w:rsidP="00CF7691">
      <w:pPr>
        <w:spacing w:line="240" w:lineRule="auto"/>
      </w:pPr>
      <w:r>
        <w:separator/>
      </w:r>
    </w:p>
  </w:footnote>
  <w:footnote w:type="continuationSeparator" w:id="0">
    <w:p w14:paraId="64F4E729" w14:textId="77777777" w:rsidR="00ED732E" w:rsidRDefault="00ED732E" w:rsidP="00CF76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BlKGhiZGlkbGhko6SsGpxcWZ+XkgBYa1AGYL9EQsAAAA"/>
  </w:docVars>
  <w:rsids>
    <w:rsidRoot w:val="00315E5A"/>
    <w:rsid w:val="0017578A"/>
    <w:rsid w:val="001A1EAB"/>
    <w:rsid w:val="0021400F"/>
    <w:rsid w:val="00302EA1"/>
    <w:rsid w:val="00315E5A"/>
    <w:rsid w:val="0050027E"/>
    <w:rsid w:val="00563112"/>
    <w:rsid w:val="005A4546"/>
    <w:rsid w:val="005D004F"/>
    <w:rsid w:val="00784FB1"/>
    <w:rsid w:val="007A0D79"/>
    <w:rsid w:val="00854E6D"/>
    <w:rsid w:val="008A245A"/>
    <w:rsid w:val="00B46A6B"/>
    <w:rsid w:val="00C3386C"/>
    <w:rsid w:val="00C538BA"/>
    <w:rsid w:val="00CF7691"/>
    <w:rsid w:val="00DF65A3"/>
    <w:rsid w:val="00E54C25"/>
    <w:rsid w:val="00ED732E"/>
    <w:rsid w:val="00FF0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8D8739"/>
  <w15:chartTrackingRefBased/>
  <w15:docId w15:val="{04967FD3-4203-4D12-BB19-925CD5CE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691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76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76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7691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7691"/>
    <w:rPr>
      <w:sz w:val="18"/>
      <w:szCs w:val="18"/>
    </w:rPr>
  </w:style>
  <w:style w:type="paragraph" w:styleId="a7">
    <w:name w:val="Normal (Web)"/>
    <w:basedOn w:val="a"/>
    <w:unhideWhenUsed/>
    <w:rsid w:val="00CF7691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50027E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5002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yanjie@ncep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2</Words>
  <Characters>526</Characters>
  <Application>Microsoft Office Word</Application>
  <DocSecurity>0</DocSecurity>
  <Lines>4</Lines>
  <Paragraphs>1</Paragraphs>
  <ScaleCrop>false</ScaleCrop>
  <Company>Microsoft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lenovo</cp:lastModifiedBy>
  <cp:revision>8</cp:revision>
  <dcterms:created xsi:type="dcterms:W3CDTF">2023-10-13T00:48:00Z</dcterms:created>
  <dcterms:modified xsi:type="dcterms:W3CDTF">2023-10-16T03:14:00Z</dcterms:modified>
</cp:coreProperties>
</file>